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264FE9" w14:textId="77777777" w:rsidR="00814F5E" w:rsidRDefault="00E67CF3">
      <w:pPr>
        <w:pStyle w:val="Title"/>
      </w:pPr>
      <w:bookmarkStart w:id="0" w:name="_GoBack"/>
      <w:bookmarkEnd w:id="0"/>
      <w:r>
        <w:t>Changes in the gut microbiota and fermentation products associated with enhanced longevity in acarbose-treated mice.</w:t>
      </w:r>
    </w:p>
    <w:p w14:paraId="0FD45984" w14:textId="77777777" w:rsidR="00814F5E" w:rsidRDefault="00E67CF3">
      <w:pPr>
        <w:pStyle w:val="Author"/>
      </w:pPr>
      <w:r>
        <w:t>Byron J. Smith</w:t>
      </w:r>
    </w:p>
    <w:p w14:paraId="607AD573" w14:textId="77777777" w:rsidR="00814F5E" w:rsidRDefault="00E67CF3">
      <w:pPr>
        <w:pStyle w:val="Author"/>
      </w:pPr>
      <w:r>
        <w:t>Richard A. Miller</w:t>
      </w:r>
    </w:p>
    <w:p w14:paraId="635B74F7" w14:textId="77777777" w:rsidR="00814F5E" w:rsidRDefault="00E67CF3">
      <w:pPr>
        <w:pStyle w:val="Author"/>
      </w:pPr>
      <w:r>
        <w:t>Aaron C. Ericsson</w:t>
      </w:r>
    </w:p>
    <w:p w14:paraId="46A31FEA" w14:textId="77777777" w:rsidR="00814F5E" w:rsidRDefault="00E67CF3">
      <w:pPr>
        <w:pStyle w:val="Author"/>
      </w:pPr>
      <w:r>
        <w:t>Randy Strong</w:t>
      </w:r>
    </w:p>
    <w:p w14:paraId="7B0C3B55" w14:textId="77777777" w:rsidR="00814F5E" w:rsidRDefault="00E67CF3">
      <w:pPr>
        <w:pStyle w:val="Author"/>
      </w:pPr>
      <w:r>
        <w:t>David E. Harrison</w:t>
      </w:r>
    </w:p>
    <w:p w14:paraId="1F4D183A" w14:textId="77777777" w:rsidR="00814F5E" w:rsidRDefault="00E67CF3">
      <w:pPr>
        <w:pStyle w:val="Author"/>
      </w:pPr>
      <w:r>
        <w:t>Thomas M. Schmidt</w:t>
      </w:r>
    </w:p>
    <w:p w14:paraId="6BA735B8" w14:textId="77777777" w:rsidR="00814F5E" w:rsidRDefault="00E67CF3">
      <w:pPr>
        <w:pStyle w:val="Heading1"/>
      </w:pPr>
      <w:bookmarkStart w:id="1" w:name="results"/>
      <w:bookmarkEnd w:id="1"/>
      <w:r>
        <w:t>Results</w:t>
      </w:r>
    </w:p>
    <w:p w14:paraId="08C4CD15" w14:textId="77777777" w:rsidR="00814F5E" w:rsidRDefault="00E67CF3">
      <w:pPr>
        <w:pStyle w:val="Heading2"/>
      </w:pPr>
      <w:bookmarkStart w:id="2" w:name="description-of-the-study-population"/>
      <w:bookmarkEnd w:id="2"/>
      <w:r>
        <w:t>Description of the study population</w:t>
      </w:r>
    </w:p>
    <w:p w14:paraId="00FC4E36" w14:textId="77777777" w:rsidR="00814F5E" w:rsidRDefault="00E67CF3">
      <w:pPr>
        <w:pStyle w:val="FirstParagraph"/>
      </w:pPr>
      <w:r>
        <w:t xml:space="preserve">The mice included in this study were randomly selected from the surviving members of larger cohorts of mice at each study site. Fecal pellets were collected from mice between 109 and 137 weeks of age, with a single mouse randomly sampled from each cage. (see </w:t>
      </w:r>
      <w:r>
        <w:rPr>
          <w:b/>
        </w:rPr>
        <w:t>Figure survival_sample</w:t>
      </w:r>
      <w:r>
        <w:t>). Visual inspection of the overall survival curves confirms that pellets were collected from a representative sample of the mice surviving to the age of collection.</w:t>
      </w:r>
    </w:p>
    <w:p w14:paraId="6A512E34" w14:textId="77777777" w:rsidR="00814F5E" w:rsidRDefault="00E67CF3">
      <w:pPr>
        <w:pStyle w:val="BodyText"/>
      </w:pPr>
      <w:r>
        <w:t>144 samples were chosen for collection, from 12 male and 12 female mice, from each of three sites, and from both control and ACA treatment groups. One sample from an ACA female at JL was dropped entirely (neither sequence data nor metabolite data obtained), In addition, metabolite data was not collected for a second ACA female at JL, an ACA female at UM, and a control male at UT. Associated survival data was collected for all 96 samples from UT and UM, but not JL.</w:t>
      </w:r>
    </w:p>
    <w:p w14:paraId="476670C2" w14:textId="77777777" w:rsidR="00814F5E" w:rsidRDefault="00E67CF3">
      <w:r>
        <w:rPr>
          <w:noProof/>
        </w:rPr>
        <w:lastRenderedPageBreak/>
        <w:drawing>
          <wp:inline distT="0" distB="0" distL="0" distR="0" wp14:anchorId="6F2D71E3" wp14:editId="3D76FCD6">
            <wp:extent cx="3670300" cy="2755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ild/survival_sample.png"/>
                    <pic:cNvPicPr>
                      <a:picLocks noChangeAspect="1" noChangeArrowheads="1"/>
                    </pic:cNvPicPr>
                  </pic:nvPicPr>
                  <pic:blipFill>
                    <a:blip r:embed="rId8"/>
                    <a:stretch>
                      <a:fillRect/>
                    </a:stretch>
                  </pic:blipFill>
                  <pic:spPr bwMode="auto">
                    <a:xfrm>
                      <a:off x="0" y="0"/>
                      <a:ext cx="3670300" cy="2755900"/>
                    </a:xfrm>
                    <a:prstGeom prst="rect">
                      <a:avLst/>
                    </a:prstGeom>
                    <a:noFill/>
                    <a:ln w="9525">
                      <a:noFill/>
                      <a:headEnd/>
                      <a:tailEnd/>
                    </a:ln>
                  </pic:spPr>
                </pic:pic>
              </a:graphicData>
            </a:graphic>
          </wp:inline>
        </w:drawing>
      </w:r>
    </w:p>
    <w:p w14:paraId="4000AF0C" w14:textId="77777777" w:rsidR="00814F5E" w:rsidRDefault="00E67CF3">
      <w:pPr>
        <w:pStyle w:val="ImageCaption"/>
      </w:pPr>
      <w:r>
        <w:rPr>
          <w:b/>
        </w:rPr>
        <w:t>Figure survival_sample</w:t>
      </w:r>
      <w:r>
        <w:t>: Mouse survival curves for replicate cohorts from which fecal samples were collected. 48 samples each were collected from each of three sites, with a balanced factorial design over sex and treatment group: mice fed a control diet (grey lines), or mice fed the same diet amended with 1000 ppm ACA (green lines). Median longevity for each group of mice is indicated by a vertical line. Mice were collected from 111 to 137 weeks of age. The shaded region on each panel indicates the range of ages at collection for that site and sex. The age at death of sampled mice for which matching longevity data is available are indicated on the survival curves (black circles). All sampled mice were dead at the time of analysis.</w:t>
      </w:r>
    </w:p>
    <w:p w14:paraId="754840C3" w14:textId="77777777" w:rsidR="00814F5E" w:rsidRDefault="00E67CF3">
      <w:pPr>
        <w:pStyle w:val="TableCaption"/>
      </w:pPr>
      <w:bookmarkStart w:id="3" w:name="changes-in-fecal-community-in-response-t"/>
      <w:bookmarkEnd w:id="3"/>
      <w:r>
        <w:t xml:space="preserve">Table </w:t>
      </w:r>
      <w:r>
        <w:rPr>
          <w:b/>
        </w:rPr>
        <w:t>aca_family</w:t>
      </w:r>
      <w:r>
        <w:t>: (IQR: Interquartile Range, *: p &lt; 0.05, **: p &lt; 0.001 via Mann Whitney U test)</w:t>
      </w:r>
    </w:p>
    <w:tbl>
      <w:tblPr>
        <w:tblW w:w="0" w:type="pct"/>
        <w:tblLook w:val="07E0" w:firstRow="1" w:lastRow="1" w:firstColumn="1" w:lastColumn="1" w:noHBand="1" w:noVBand="1"/>
        <w:tblCaption w:val="Table aca_family: (IQR: Interquartile Range, *: p &lt; 0.05, **: p &lt; 0.001 via Mann Whitney U test)"/>
      </w:tblPr>
      <w:tblGrid>
        <w:gridCol w:w="2078"/>
        <w:gridCol w:w="1758"/>
        <w:gridCol w:w="1946"/>
        <w:gridCol w:w="1475"/>
      </w:tblGrid>
      <w:tr w:rsidR="00814F5E" w14:paraId="50D25CBC" w14:textId="77777777">
        <w:tc>
          <w:tcPr>
            <w:tcW w:w="0" w:type="auto"/>
            <w:tcBorders>
              <w:bottom w:val="single" w:sz="0" w:space="0" w:color="auto"/>
            </w:tcBorders>
            <w:vAlign w:val="bottom"/>
          </w:tcPr>
          <w:p w14:paraId="6FE97E22" w14:textId="77777777" w:rsidR="00814F5E" w:rsidRDefault="00E67CF3">
            <w:pPr>
              <w:pStyle w:val="Compact"/>
            </w:pPr>
            <w:r>
              <w:t>family</w:t>
            </w:r>
          </w:p>
        </w:tc>
        <w:tc>
          <w:tcPr>
            <w:tcW w:w="0" w:type="auto"/>
            <w:tcBorders>
              <w:bottom w:val="single" w:sz="0" w:space="0" w:color="auto"/>
            </w:tcBorders>
            <w:vAlign w:val="bottom"/>
          </w:tcPr>
          <w:p w14:paraId="6B98E3F2" w14:textId="77777777" w:rsidR="00814F5E" w:rsidRDefault="00E67CF3">
            <w:pPr>
              <w:pStyle w:val="Compact"/>
            </w:pPr>
            <w:r>
              <w:t>% control (IQR)</w:t>
            </w:r>
          </w:p>
        </w:tc>
        <w:tc>
          <w:tcPr>
            <w:tcW w:w="0" w:type="auto"/>
            <w:tcBorders>
              <w:bottom w:val="single" w:sz="0" w:space="0" w:color="auto"/>
            </w:tcBorders>
            <w:vAlign w:val="bottom"/>
          </w:tcPr>
          <w:p w14:paraId="636DB605" w14:textId="77777777" w:rsidR="00814F5E" w:rsidRDefault="00E67CF3">
            <w:pPr>
              <w:pStyle w:val="Compact"/>
            </w:pPr>
            <w:r>
              <w:t>% ACA (IQR)</w:t>
            </w:r>
          </w:p>
        </w:tc>
        <w:tc>
          <w:tcPr>
            <w:tcW w:w="0" w:type="auto"/>
            <w:tcBorders>
              <w:bottom w:val="single" w:sz="0" w:space="0" w:color="auto"/>
            </w:tcBorders>
            <w:vAlign w:val="bottom"/>
          </w:tcPr>
          <w:p w14:paraId="02ECC872" w14:textId="77777777" w:rsidR="00814F5E" w:rsidRDefault="00E67CF3">
            <w:pPr>
              <w:pStyle w:val="Compact"/>
            </w:pPr>
            <w:r>
              <w:t>ACA : Control</w:t>
            </w:r>
          </w:p>
        </w:tc>
      </w:tr>
      <w:tr w:rsidR="00814F5E" w14:paraId="3B23883E" w14:textId="77777777">
        <w:tc>
          <w:tcPr>
            <w:tcW w:w="0" w:type="auto"/>
          </w:tcPr>
          <w:p w14:paraId="313C6F4B" w14:textId="77777777" w:rsidR="00814F5E" w:rsidRDefault="00E67CF3">
            <w:pPr>
              <w:pStyle w:val="Compact"/>
            </w:pPr>
            <w:r>
              <w:t>S24-7</w:t>
            </w:r>
          </w:p>
        </w:tc>
        <w:tc>
          <w:tcPr>
            <w:tcW w:w="0" w:type="auto"/>
          </w:tcPr>
          <w:p w14:paraId="7686564D" w14:textId="77777777" w:rsidR="00814F5E" w:rsidRDefault="00E67CF3">
            <w:pPr>
              <w:pStyle w:val="Compact"/>
            </w:pPr>
            <w:r>
              <w:t>31.0 (21.5, 43.3)</w:t>
            </w:r>
          </w:p>
        </w:tc>
        <w:tc>
          <w:tcPr>
            <w:tcW w:w="0" w:type="auto"/>
          </w:tcPr>
          <w:p w14:paraId="1AA9C1CF" w14:textId="77777777" w:rsidR="00814F5E" w:rsidRDefault="00E67CF3">
            <w:pPr>
              <w:pStyle w:val="Compact"/>
            </w:pPr>
            <w:r>
              <w:t>48.3** (35.3, 61.8)</w:t>
            </w:r>
          </w:p>
        </w:tc>
        <w:tc>
          <w:tcPr>
            <w:tcW w:w="0" w:type="auto"/>
          </w:tcPr>
          <w:p w14:paraId="7D7CE329" w14:textId="77777777" w:rsidR="00814F5E" w:rsidRDefault="00E67CF3">
            <w:pPr>
              <w:pStyle w:val="Compact"/>
            </w:pPr>
            <w:r>
              <w:t>2.7**</w:t>
            </w:r>
          </w:p>
        </w:tc>
      </w:tr>
      <w:tr w:rsidR="00814F5E" w14:paraId="515A40AE" w14:textId="77777777">
        <w:tc>
          <w:tcPr>
            <w:tcW w:w="0" w:type="auto"/>
          </w:tcPr>
          <w:p w14:paraId="5D2E7F2C" w14:textId="77777777" w:rsidR="00814F5E" w:rsidRDefault="00E67CF3">
            <w:pPr>
              <w:pStyle w:val="Compact"/>
            </w:pPr>
            <w:r>
              <w:t>Lachnospiraceae</w:t>
            </w:r>
          </w:p>
        </w:tc>
        <w:tc>
          <w:tcPr>
            <w:tcW w:w="0" w:type="auto"/>
          </w:tcPr>
          <w:p w14:paraId="5BD1B438" w14:textId="77777777" w:rsidR="00814F5E" w:rsidRDefault="00E67CF3">
            <w:pPr>
              <w:pStyle w:val="Compact"/>
            </w:pPr>
            <w:r>
              <w:t>26.6 (16.0, 41.6)</w:t>
            </w:r>
          </w:p>
        </w:tc>
        <w:tc>
          <w:tcPr>
            <w:tcW w:w="0" w:type="auto"/>
          </w:tcPr>
          <w:p w14:paraId="16FB9E24" w14:textId="77777777" w:rsidR="00814F5E" w:rsidRDefault="00E67CF3">
            <w:pPr>
              <w:pStyle w:val="Compact"/>
            </w:pPr>
            <w:r>
              <w:t>24.0 (9.5, 37.5)</w:t>
            </w:r>
          </w:p>
        </w:tc>
        <w:tc>
          <w:tcPr>
            <w:tcW w:w="0" w:type="auto"/>
          </w:tcPr>
          <w:p w14:paraId="4DEE7DBB" w14:textId="77777777" w:rsidR="00814F5E" w:rsidRDefault="00E67CF3">
            <w:pPr>
              <w:pStyle w:val="Compact"/>
            </w:pPr>
            <w:r>
              <w:t>1.8</w:t>
            </w:r>
          </w:p>
        </w:tc>
      </w:tr>
      <w:tr w:rsidR="00814F5E" w14:paraId="2CD28DE1" w14:textId="77777777">
        <w:tc>
          <w:tcPr>
            <w:tcW w:w="0" w:type="auto"/>
          </w:tcPr>
          <w:p w14:paraId="0E703392" w14:textId="77777777" w:rsidR="00814F5E" w:rsidRDefault="00E67CF3">
            <w:pPr>
              <w:pStyle w:val="Compact"/>
            </w:pPr>
            <w:r>
              <w:t>Ruminococcaceae</w:t>
            </w:r>
          </w:p>
        </w:tc>
        <w:tc>
          <w:tcPr>
            <w:tcW w:w="0" w:type="auto"/>
          </w:tcPr>
          <w:p w14:paraId="01773226" w14:textId="77777777" w:rsidR="00814F5E" w:rsidRDefault="00E67CF3">
            <w:pPr>
              <w:pStyle w:val="Compact"/>
            </w:pPr>
            <w:r>
              <w:t>14.0 (8.9, 18.6)</w:t>
            </w:r>
          </w:p>
        </w:tc>
        <w:tc>
          <w:tcPr>
            <w:tcW w:w="0" w:type="auto"/>
          </w:tcPr>
          <w:p w14:paraId="54CB8191" w14:textId="77777777" w:rsidR="00814F5E" w:rsidRDefault="00E67CF3">
            <w:pPr>
              <w:pStyle w:val="Compact"/>
            </w:pPr>
            <w:r>
              <w:t>11.6* (6.3, 15.3)</w:t>
            </w:r>
          </w:p>
        </w:tc>
        <w:tc>
          <w:tcPr>
            <w:tcW w:w="0" w:type="auto"/>
          </w:tcPr>
          <w:p w14:paraId="1E368680" w14:textId="77777777" w:rsidR="00814F5E" w:rsidRDefault="00E67CF3">
            <w:pPr>
              <w:pStyle w:val="Compact"/>
            </w:pPr>
            <w:r>
              <w:t>1.4</w:t>
            </w:r>
          </w:p>
        </w:tc>
      </w:tr>
      <w:tr w:rsidR="00814F5E" w14:paraId="68C38611" w14:textId="77777777">
        <w:tc>
          <w:tcPr>
            <w:tcW w:w="0" w:type="auto"/>
          </w:tcPr>
          <w:p w14:paraId="2499BF1E" w14:textId="77777777" w:rsidR="00814F5E" w:rsidRDefault="00E67CF3">
            <w:pPr>
              <w:pStyle w:val="Compact"/>
            </w:pPr>
            <w:r>
              <w:t>Lactobacillaceae</w:t>
            </w:r>
          </w:p>
        </w:tc>
        <w:tc>
          <w:tcPr>
            <w:tcW w:w="0" w:type="auto"/>
          </w:tcPr>
          <w:p w14:paraId="3945953A" w14:textId="77777777" w:rsidR="00814F5E" w:rsidRDefault="00E67CF3">
            <w:pPr>
              <w:pStyle w:val="Compact"/>
            </w:pPr>
            <w:r>
              <w:t>9.4 (1.2, 16.9)</w:t>
            </w:r>
          </w:p>
        </w:tc>
        <w:tc>
          <w:tcPr>
            <w:tcW w:w="0" w:type="auto"/>
          </w:tcPr>
          <w:p w14:paraId="3D7A95CE" w14:textId="77777777" w:rsidR="00814F5E" w:rsidRDefault="00E67CF3">
            <w:pPr>
              <w:pStyle w:val="Compact"/>
            </w:pPr>
            <w:r>
              <w:t>2.6* (1.0, 8.2)</w:t>
            </w:r>
          </w:p>
        </w:tc>
        <w:tc>
          <w:tcPr>
            <w:tcW w:w="0" w:type="auto"/>
          </w:tcPr>
          <w:p w14:paraId="22D1E178" w14:textId="77777777" w:rsidR="00814F5E" w:rsidRDefault="00E67CF3">
            <w:pPr>
              <w:pStyle w:val="Compact"/>
            </w:pPr>
            <w:r>
              <w:t>0.41</w:t>
            </w:r>
          </w:p>
        </w:tc>
      </w:tr>
      <w:tr w:rsidR="00814F5E" w14:paraId="067CEA5B" w14:textId="77777777">
        <w:tc>
          <w:tcPr>
            <w:tcW w:w="0" w:type="auto"/>
          </w:tcPr>
          <w:p w14:paraId="2FFB3356" w14:textId="77777777" w:rsidR="00814F5E" w:rsidRDefault="00E67CF3">
            <w:pPr>
              <w:pStyle w:val="Compact"/>
            </w:pPr>
            <w:r>
              <w:t>Erysipelotrichaceae</w:t>
            </w:r>
          </w:p>
        </w:tc>
        <w:tc>
          <w:tcPr>
            <w:tcW w:w="0" w:type="auto"/>
          </w:tcPr>
          <w:p w14:paraId="52ED3911" w14:textId="77777777" w:rsidR="00814F5E" w:rsidRDefault="00E67CF3">
            <w:pPr>
              <w:pStyle w:val="Compact"/>
            </w:pPr>
            <w:r>
              <w:t>1.3 (0.3, 6.2)</w:t>
            </w:r>
          </w:p>
        </w:tc>
        <w:tc>
          <w:tcPr>
            <w:tcW w:w="0" w:type="auto"/>
          </w:tcPr>
          <w:p w14:paraId="71B31E4F" w14:textId="77777777" w:rsidR="00814F5E" w:rsidRDefault="00E67CF3">
            <w:pPr>
              <w:pStyle w:val="Compact"/>
            </w:pPr>
            <w:r>
              <w:t>0.5* (0.2, 2.2)</w:t>
            </w:r>
          </w:p>
        </w:tc>
        <w:tc>
          <w:tcPr>
            <w:tcW w:w="0" w:type="auto"/>
          </w:tcPr>
          <w:p w14:paraId="7F9EB46E" w14:textId="77777777" w:rsidR="00814F5E" w:rsidRDefault="00E67CF3">
            <w:pPr>
              <w:pStyle w:val="Compact"/>
            </w:pPr>
            <w:r>
              <w:t>0.58</w:t>
            </w:r>
          </w:p>
        </w:tc>
      </w:tr>
    </w:tbl>
    <w:p w14:paraId="01376B6C" w14:textId="77777777" w:rsidR="00814F5E" w:rsidRDefault="00E67CF3">
      <w:pPr>
        <w:pStyle w:val="Heading1"/>
      </w:pPr>
      <w:bookmarkStart w:id="4" w:name="citations"/>
      <w:bookmarkEnd w:id="4"/>
      <w:r>
        <w:t>Citations</w:t>
      </w:r>
    </w:p>
    <w:p w14:paraId="4620B0DA" w14:textId="77777777" w:rsidR="00814F5E" w:rsidRDefault="00E67CF3">
      <w:pPr>
        <w:pStyle w:val="Bibliography"/>
      </w:pPr>
      <w:r>
        <w:t xml:space="preserve">Lagkouvardos, Ilias, Rüdiger Pukall, Birte Abt, Bärbel U Foesel, Jan P Meier-Kolthoff, Neeraj Kumar, Anne Bresciani, et al. 2016. “The Mouse Intestinal Bacterial Collection (miBC) provides host-specific </w:t>
      </w:r>
      <w:r>
        <w:lastRenderedPageBreak/>
        <w:t xml:space="preserve">insight into cultured diversity and functional potential of the gut microbiota.” </w:t>
      </w:r>
      <w:r>
        <w:rPr>
          <w:i/>
        </w:rPr>
        <w:t>Nature Microbiology</w:t>
      </w:r>
      <w:r>
        <w:t xml:space="preserve"> 1 (August). Nature Publishing Group: 16131. </w:t>
      </w:r>
      <w:proofErr w:type="gramStart"/>
      <w:r>
        <w:t>doi</w:t>
      </w:r>
      <w:proofErr w:type="gramEnd"/>
      <w:r>
        <w:t>:</w:t>
      </w:r>
      <w:hyperlink r:id="rId9">
        <w:r>
          <w:rPr>
            <w:rStyle w:val="Hyperlink"/>
          </w:rPr>
          <w:t>10.1038/nmicrobiol.2016.131</w:t>
        </w:r>
      </w:hyperlink>
      <w:r>
        <w:t>.</w:t>
      </w:r>
    </w:p>
    <w:sectPr w:rsidR="00814F5E" w:rsidSect="003421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5F13D8" w14:textId="77777777" w:rsidR="007B4C57" w:rsidRDefault="00E67CF3">
      <w:pPr>
        <w:spacing w:before="0" w:after="0" w:line="240" w:lineRule="auto"/>
      </w:pPr>
      <w:r>
        <w:separator/>
      </w:r>
    </w:p>
  </w:endnote>
  <w:endnote w:type="continuationSeparator" w:id="0">
    <w:p w14:paraId="304430BF" w14:textId="77777777" w:rsidR="007B4C57" w:rsidRDefault="00E67C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CE82D3" w14:textId="77777777" w:rsidR="00814F5E" w:rsidRDefault="00E67CF3">
      <w:r>
        <w:separator/>
      </w:r>
    </w:p>
  </w:footnote>
  <w:footnote w:type="continuationSeparator" w:id="0">
    <w:p w14:paraId="7CA67D75" w14:textId="77777777" w:rsidR="00814F5E" w:rsidRDefault="00E67CF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B4C57"/>
    <w:rsid w:val="00814F5E"/>
    <w:rsid w:val="008D6863"/>
    <w:rsid w:val="00B86B75"/>
    <w:rsid w:val="00BC48D5"/>
    <w:rsid w:val="00C36279"/>
    <w:rsid w:val="00DB03D7"/>
    <w:rsid w:val="00E315A3"/>
    <w:rsid w:val="00E67C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D8B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67CF3"/>
    <w:pPr>
      <w:spacing w:before="180" w:after="180" w:line="360" w:lineRule="auto"/>
    </w:pPr>
    <w:rPr>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42121"/>
  </w:style>
  <w:style w:type="paragraph" w:customStyle="1" w:styleId="FirstParagraph">
    <w:name w:val="First Paragraph"/>
    <w:basedOn w:val="BodyText"/>
    <w:next w:val="BodyText"/>
    <w:qFormat/>
  </w:style>
  <w:style w:type="paragraph" w:customStyle="1" w:styleId="Compact">
    <w:name w:val="Compact"/>
    <w:basedOn w:val="BodyText"/>
    <w:qFormat/>
    <w:rsid w:val="006C1B9B"/>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456DF"/>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67CF3"/>
    <w:pPr>
      <w:spacing w:before="180" w:after="180" w:line="360" w:lineRule="auto"/>
    </w:pPr>
    <w:rPr>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42121"/>
  </w:style>
  <w:style w:type="paragraph" w:customStyle="1" w:styleId="FirstParagraph">
    <w:name w:val="First Paragraph"/>
    <w:basedOn w:val="BodyText"/>
    <w:next w:val="BodyText"/>
    <w:qFormat/>
  </w:style>
  <w:style w:type="paragraph" w:customStyle="1" w:styleId="Compact">
    <w:name w:val="Compact"/>
    <w:basedOn w:val="BodyText"/>
    <w:qFormat/>
    <w:rsid w:val="006C1B9B"/>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456DF"/>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doi.org/10.1038/nmicrobiol.2016.131"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17</Words>
  <Characters>2377</Characters>
  <Application>Microsoft Macintosh Word</Application>
  <DocSecurity>0</DocSecurity>
  <Lines>19</Lines>
  <Paragraphs>5</Paragraphs>
  <ScaleCrop>false</ScaleCrop>
  <Company/>
  <LinksUpToDate>false</LinksUpToDate>
  <CharactersWithSpaces>27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the gut microbiota and fermentation products associated with enhanced longevity in acarbose-treated mice.</dc:title>
  <dc:creator>Byron J. Smith; Richard A. Miller; Aaron C. Ericsson; Randy Strong; David E. Harrison; Thomas M. Schmidt</dc:creator>
  <cp:lastModifiedBy>Byron Smith</cp:lastModifiedBy>
  <cp:revision>2</cp:revision>
  <dcterms:created xsi:type="dcterms:W3CDTF">2017-05-25T22:36:00Z</dcterms:created>
  <dcterms:modified xsi:type="dcterms:W3CDTF">2017-05-25T22:36:00Z</dcterms:modified>
</cp:coreProperties>
</file>